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16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58b8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1c4f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16T04:30:13Z</dcterms:created>
  <dcterms:modified xsi:type="dcterms:W3CDTF">2020-06-16T04:30:13Z</dcterms:modified>
</cp:coreProperties>
</file>